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31B9C" w14:textId="2E39BDD8" w:rsidR="00FD73AA" w:rsidRDefault="005E03CA" w:rsidP="005E03CA">
      <w:pPr>
        <w:pStyle w:val="Ttulo1"/>
      </w:pPr>
      <w:r w:rsidRPr="005E03CA">
        <w:t>Title (be concise, no more than 2 lines)</w:t>
      </w:r>
    </w:p>
    <w:p w14:paraId="7834DB03" w14:textId="1EC2F03D" w:rsidR="002D7964" w:rsidRDefault="002D7964" w:rsidP="005E03CA">
      <w:pPr>
        <w:pStyle w:val="Ttulo1"/>
      </w:pPr>
    </w:p>
    <w:p w14:paraId="3787083C" w14:textId="7C152766" w:rsidR="002D7964" w:rsidRDefault="002D7964" w:rsidP="005E03CA">
      <w:pPr>
        <w:pStyle w:val="Ttulo1"/>
      </w:pPr>
      <w:r>
        <w:t>Author 1, Affiliation author 1, e-mail author 1</w:t>
      </w:r>
    </w:p>
    <w:p w14:paraId="52957BD3" w14:textId="2D71B5EF" w:rsidR="002D7964" w:rsidRDefault="002D7964" w:rsidP="005E03CA">
      <w:pPr>
        <w:pStyle w:val="Ttulo1"/>
      </w:pPr>
      <w:r>
        <w:t xml:space="preserve">Author 2, </w:t>
      </w:r>
      <w:r>
        <w:t xml:space="preserve">Affiliation author </w:t>
      </w:r>
      <w:r>
        <w:t xml:space="preserve">2, </w:t>
      </w:r>
      <w:r>
        <w:t xml:space="preserve">e-mail author </w:t>
      </w:r>
      <w:r>
        <w:t>2</w:t>
      </w:r>
    </w:p>
    <w:p w14:paraId="4A7BE26B" w14:textId="6BD968FF" w:rsidR="002D7964" w:rsidRDefault="002D7964" w:rsidP="002D7964">
      <w:pPr>
        <w:pStyle w:val="Ttulo1"/>
      </w:pPr>
      <w:r>
        <w:t xml:space="preserve">Author </w:t>
      </w:r>
      <w:r>
        <w:t>n</w:t>
      </w:r>
      <w:r>
        <w:t xml:space="preserve">, Affiliation author </w:t>
      </w:r>
      <w:r>
        <w:t>n</w:t>
      </w:r>
      <w:r>
        <w:t xml:space="preserve">, e-mail author </w:t>
      </w:r>
      <w:r>
        <w:t>n</w:t>
      </w:r>
    </w:p>
    <w:p w14:paraId="284580B7" w14:textId="77777777" w:rsidR="00CE4297" w:rsidRPr="009257F6" w:rsidRDefault="00CE4297" w:rsidP="00CE4297">
      <w:pPr>
        <w:rPr>
          <w:lang w:val="en-CA"/>
        </w:rPr>
      </w:pPr>
    </w:p>
    <w:p w14:paraId="2BA1B431" w14:textId="44FDE8DF" w:rsidR="00CE4297" w:rsidRPr="009257F6" w:rsidRDefault="009102E3" w:rsidP="005E03CA">
      <w:pPr>
        <w:pStyle w:val="SectionTitles"/>
      </w:pPr>
      <w:r w:rsidRPr="009257F6">
        <w:t xml:space="preserve">Short </w:t>
      </w:r>
      <w:r w:rsidR="00CE4297" w:rsidRPr="009257F6">
        <w:t>Abstract</w:t>
      </w:r>
    </w:p>
    <w:p w14:paraId="32F6156F" w14:textId="44262FCF" w:rsidR="00CE4297" w:rsidRPr="005E03CA" w:rsidRDefault="00CE4297" w:rsidP="005E03CA">
      <w:pPr>
        <w:pStyle w:val="Text"/>
      </w:pPr>
      <w:r w:rsidRPr="005E03CA">
        <w:t>Maximum 150-word abstract for the program.</w:t>
      </w:r>
    </w:p>
    <w:p w14:paraId="4F4E377C" w14:textId="77777777" w:rsidR="00CE4297" w:rsidRPr="005E03CA" w:rsidRDefault="00CE4297" w:rsidP="00CE4297">
      <w:pPr>
        <w:rPr>
          <w:lang w:val="en-CA"/>
        </w:rPr>
      </w:pPr>
    </w:p>
    <w:p w14:paraId="2DACCB2D" w14:textId="76F30D8F" w:rsidR="00CE4297" w:rsidRPr="005E03CA" w:rsidRDefault="005247B1" w:rsidP="005E03CA">
      <w:pPr>
        <w:pStyle w:val="SectionTitles"/>
      </w:pPr>
      <w:r>
        <w:t>Extended summary</w:t>
      </w:r>
    </w:p>
    <w:p w14:paraId="44868A8D" w14:textId="06480B0E" w:rsidR="009102E3" w:rsidRDefault="005E03CA" w:rsidP="005E03CA">
      <w:pPr>
        <w:pStyle w:val="Text"/>
      </w:pPr>
      <w:r>
        <w:t xml:space="preserve">Proposals for </w:t>
      </w:r>
      <w:r w:rsidR="001F6876">
        <w:t>oral presentations</w:t>
      </w:r>
      <w:r>
        <w:t xml:space="preserve"> must be at a maximum </w:t>
      </w:r>
      <w:r w:rsidR="001F6876">
        <w:t>1</w:t>
      </w:r>
      <w:r>
        <w:t>500-word long (without references)</w:t>
      </w:r>
      <w:r w:rsidR="009102E3">
        <w:t xml:space="preserve">, </w:t>
      </w:r>
      <w:r w:rsidR="00731179">
        <w:t>divided in sections (</w:t>
      </w:r>
      <w:proofErr w:type="gramStart"/>
      <w:r w:rsidR="00731179">
        <w:t>e.g.</w:t>
      </w:r>
      <w:proofErr w:type="gramEnd"/>
      <w:r w:rsidR="00731179">
        <w:t xml:space="preserve"> introduction, methodology, resul</w:t>
      </w:r>
      <w:r w:rsidR="00A56F12">
        <w:t>ts and discussions, concluding remarks)</w:t>
      </w:r>
      <w:r>
        <w:t xml:space="preserve"> and should </w:t>
      </w:r>
      <w:r w:rsidR="009102E3">
        <w:t>clearly present the problem/focus of the study</w:t>
      </w:r>
      <w:r w:rsidR="00A56F12">
        <w:t>, its methodology</w:t>
      </w:r>
      <w:r w:rsidR="000D469E">
        <w:t>,</w:t>
      </w:r>
      <w:r w:rsidR="009102E3">
        <w:t xml:space="preserve"> its findings</w:t>
      </w:r>
      <w:r w:rsidR="0076041B">
        <w:t xml:space="preserve"> and conclusions</w:t>
      </w:r>
      <w:r w:rsidR="009102E3">
        <w:t>.</w:t>
      </w:r>
    </w:p>
    <w:p w14:paraId="1C1FC338" w14:textId="77777777" w:rsidR="00C651DF" w:rsidRDefault="00C651DF" w:rsidP="005E03CA">
      <w:pPr>
        <w:pStyle w:val="Text"/>
      </w:pPr>
    </w:p>
    <w:p w14:paraId="3FBE3052" w14:textId="77777777" w:rsidR="009102E3" w:rsidRDefault="009102E3" w:rsidP="005E03CA">
      <w:pPr>
        <w:pStyle w:val="Text"/>
      </w:pPr>
    </w:p>
    <w:p w14:paraId="2E47E03D" w14:textId="50EC2991" w:rsidR="00CE4297" w:rsidRPr="005E03CA" w:rsidRDefault="00CE4297" w:rsidP="005E03CA">
      <w:pPr>
        <w:pStyle w:val="SectionTitles"/>
      </w:pPr>
      <w:r w:rsidRPr="005E03CA">
        <w:t>References</w:t>
      </w:r>
    </w:p>
    <w:p w14:paraId="0F038FFF" w14:textId="0FDB8EE4" w:rsidR="00CE4297" w:rsidRDefault="005E03CA" w:rsidP="009102E3">
      <w:pPr>
        <w:pStyle w:val="References"/>
      </w:pPr>
      <w:r w:rsidRPr="005E03CA">
        <w:t xml:space="preserve">References </w:t>
      </w:r>
      <w:r>
        <w:t>(and citation style) must follow APA 7th Edition Guidelines. The proposals should contain only the main references of the work</w:t>
      </w:r>
      <w:r w:rsidR="00C651DF">
        <w:t xml:space="preserve"> (ideally, no more than </w:t>
      </w:r>
      <w:r w:rsidR="001F6876">
        <w:t>eight</w:t>
      </w:r>
      <w:r w:rsidR="00C651DF">
        <w:t xml:space="preserve"> references)</w:t>
      </w:r>
      <w:r>
        <w:t>.</w:t>
      </w:r>
    </w:p>
    <w:p w14:paraId="10F69606" w14:textId="77777777" w:rsidR="009102E3" w:rsidRPr="005E03CA" w:rsidRDefault="009102E3" w:rsidP="00CE4297">
      <w:pPr>
        <w:rPr>
          <w:lang w:val="en-CA"/>
        </w:rPr>
      </w:pPr>
    </w:p>
    <w:p w14:paraId="43D8EB78" w14:textId="77777777" w:rsidR="00CE4297" w:rsidRPr="005E03CA" w:rsidRDefault="00CE4297" w:rsidP="00CE4297">
      <w:pPr>
        <w:rPr>
          <w:lang w:val="en-CA"/>
        </w:rPr>
      </w:pPr>
    </w:p>
    <w:p w14:paraId="5B1A9E65" w14:textId="77777777" w:rsidR="00CE4297" w:rsidRPr="005E03CA" w:rsidRDefault="00CE4297" w:rsidP="00CE4297">
      <w:pPr>
        <w:rPr>
          <w:lang w:val="en-CA"/>
        </w:rPr>
      </w:pPr>
    </w:p>
    <w:sectPr w:rsidR="00CE4297" w:rsidRPr="005E03CA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ECD8E" w14:textId="77777777" w:rsidR="00102270" w:rsidRDefault="00102270" w:rsidP="009102E3">
      <w:pPr>
        <w:spacing w:after="0" w:line="240" w:lineRule="auto"/>
      </w:pPr>
      <w:r>
        <w:separator/>
      </w:r>
    </w:p>
  </w:endnote>
  <w:endnote w:type="continuationSeparator" w:id="0">
    <w:p w14:paraId="0BCF0266" w14:textId="77777777" w:rsidR="00102270" w:rsidRDefault="00102270" w:rsidP="00910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B1B6E" w14:textId="77777777" w:rsidR="009102E3" w:rsidRPr="00C651DF" w:rsidRDefault="009102E3" w:rsidP="00C651DF">
    <w:pPr>
      <w:pStyle w:val="HeaderFootnote"/>
    </w:pPr>
    <w:r w:rsidRPr="00C651DF">
      <w:t>XX IOSTE International Symposium 2022</w:t>
    </w:r>
  </w:p>
  <w:p w14:paraId="4C209E67" w14:textId="2CB0CAC1" w:rsidR="009102E3" w:rsidRPr="00C651DF" w:rsidRDefault="00C651DF" w:rsidP="00C651DF">
    <w:pPr>
      <w:pStyle w:val="HeaderFootnote"/>
    </w:pPr>
    <w:r w:rsidRPr="00C651DF">
      <w:t>25</w:t>
    </w:r>
    <w:r w:rsidRPr="00C651DF">
      <w:rPr>
        <w:vertAlign w:val="superscript"/>
      </w:rPr>
      <w:t>th</w:t>
    </w:r>
    <w:r w:rsidRPr="00C651DF">
      <w:t xml:space="preserve"> - 29</w:t>
    </w:r>
    <w:r w:rsidRPr="00C651DF">
      <w:rPr>
        <w:vertAlign w:val="superscript"/>
      </w:rPr>
      <w:t>th</w:t>
    </w:r>
    <w:r>
      <w:rPr>
        <w:vertAlign w:val="superscript"/>
      </w:rPr>
      <w:t xml:space="preserve"> </w:t>
    </w:r>
    <w:r w:rsidRPr="00C651DF">
      <w:t>July 2022</w:t>
    </w:r>
    <w:r>
      <w:t xml:space="preserve">, </w:t>
    </w:r>
    <w:r w:rsidR="009102E3" w:rsidRPr="00C651DF">
      <w:t>Recife – PE – Brazil.</w:t>
    </w:r>
    <w:r w:rsidR="009102E3" w:rsidRPr="00C651DF">
      <w:ptab w:relativeTo="margin" w:alignment="center" w:leader="none"/>
    </w:r>
    <w:r w:rsidR="009102E3" w:rsidRPr="00C651DF">
      <w:ptab w:relativeTo="margin" w:alignment="right" w:leader="none"/>
    </w:r>
    <w:r w:rsidRPr="00C651DF">
      <w:fldChar w:fldCharType="begin"/>
    </w:r>
    <w:r w:rsidRPr="00C651DF">
      <w:instrText>PAGE   \* MERGEFORMAT</w:instrText>
    </w:r>
    <w:r w:rsidRPr="00C651DF">
      <w:fldChar w:fldCharType="separate"/>
    </w:r>
    <w:r w:rsidRPr="00C651DF">
      <w:rPr>
        <w:lang w:val="pt-BR"/>
      </w:rPr>
      <w:t>1</w:t>
    </w:r>
    <w:r w:rsidRPr="00C651D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33653" w14:textId="77777777" w:rsidR="00102270" w:rsidRDefault="00102270" w:rsidP="009102E3">
      <w:pPr>
        <w:spacing w:after="0" w:line="240" w:lineRule="auto"/>
      </w:pPr>
      <w:r>
        <w:separator/>
      </w:r>
    </w:p>
  </w:footnote>
  <w:footnote w:type="continuationSeparator" w:id="0">
    <w:p w14:paraId="5171E7F5" w14:textId="77777777" w:rsidR="00102270" w:rsidRDefault="00102270" w:rsidP="00910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ED775" w14:textId="23B28040" w:rsidR="009257F6" w:rsidRDefault="007D4875" w:rsidP="009257F6">
    <w:pPr>
      <w:pStyle w:val="HeaderFootnote"/>
    </w:pPr>
    <w:r>
      <w:rPr>
        <w:noProof/>
        <w:color w:val="000000"/>
      </w:rPr>
      <w:drawing>
        <wp:anchor distT="0" distB="0" distL="114300" distR="114300" simplePos="0" relativeHeight="251658240" behindDoc="0" locked="0" layoutInCell="1" allowOverlap="1" wp14:anchorId="5EEF10D4" wp14:editId="5CAA6DD0">
          <wp:simplePos x="0" y="0"/>
          <wp:positionH relativeFrom="column">
            <wp:posOffset>4520565</wp:posOffset>
          </wp:positionH>
          <wp:positionV relativeFrom="paragraph">
            <wp:posOffset>-167640</wp:posOffset>
          </wp:positionV>
          <wp:extent cx="848995" cy="489585"/>
          <wp:effectExtent l="0" t="0" r="8255" b="5715"/>
          <wp:wrapNone/>
          <wp:docPr id="1" name="Imagem 1" descr="Logotip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 com confiança baix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57F6">
      <w:t xml:space="preserve">Proposal Format: </w:t>
    </w:r>
    <w:r w:rsidR="001F6876">
      <w:t>Extended Summary</w:t>
    </w:r>
    <w:r w:rsidR="009257F6">
      <w:t xml:space="preserve"> / </w:t>
    </w:r>
    <w:r w:rsidR="001F6876">
      <w:t>Oral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Y1NTM1NAQiAyUdpeDU4uLM/DyQApNaAMVYtG8sAAAA"/>
  </w:docVars>
  <w:rsids>
    <w:rsidRoot w:val="00CE4297"/>
    <w:rsid w:val="000D469E"/>
    <w:rsid w:val="00102270"/>
    <w:rsid w:val="001F6876"/>
    <w:rsid w:val="002D7964"/>
    <w:rsid w:val="005247B1"/>
    <w:rsid w:val="005E03CA"/>
    <w:rsid w:val="005F5955"/>
    <w:rsid w:val="006549D3"/>
    <w:rsid w:val="006E743A"/>
    <w:rsid w:val="00731179"/>
    <w:rsid w:val="0076041B"/>
    <w:rsid w:val="007D4875"/>
    <w:rsid w:val="009102E3"/>
    <w:rsid w:val="009257F6"/>
    <w:rsid w:val="00A56F12"/>
    <w:rsid w:val="00C651DF"/>
    <w:rsid w:val="00C94812"/>
    <w:rsid w:val="00CE4297"/>
    <w:rsid w:val="00FD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7C1ECC"/>
  <w15:chartTrackingRefBased/>
  <w15:docId w15:val="{B9C6B5BD-D5A0-4157-B29C-0E22DCE42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rsid w:val="00CE4297"/>
    <w:pPr>
      <w:spacing w:after="0" w:line="240" w:lineRule="auto"/>
    </w:pPr>
  </w:style>
  <w:style w:type="character" w:styleId="Forte">
    <w:name w:val="Strong"/>
    <w:basedOn w:val="Fontepargpadro"/>
    <w:uiPriority w:val="22"/>
    <w:rsid w:val="00CE4297"/>
    <w:rPr>
      <w:b/>
      <w:bCs/>
    </w:rPr>
  </w:style>
  <w:style w:type="paragraph" w:styleId="CitaoIntensa">
    <w:name w:val="Intense Quote"/>
    <w:basedOn w:val="Normal"/>
    <w:next w:val="Normal"/>
    <w:link w:val="CitaoIntensaChar"/>
    <w:uiPriority w:val="30"/>
    <w:rsid w:val="00CE42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E4297"/>
    <w:rPr>
      <w:i/>
      <w:iCs/>
      <w:color w:val="4472C4" w:themeColor="accent1"/>
    </w:rPr>
  </w:style>
  <w:style w:type="character" w:styleId="RefernciaSutil">
    <w:name w:val="Subtle Reference"/>
    <w:basedOn w:val="Fontepargpadro"/>
    <w:uiPriority w:val="31"/>
    <w:rsid w:val="00CE4297"/>
    <w:rPr>
      <w:smallCaps/>
      <w:color w:val="5A5A5A" w:themeColor="text1" w:themeTint="A5"/>
    </w:rPr>
  </w:style>
  <w:style w:type="paragraph" w:customStyle="1" w:styleId="Ttulo1">
    <w:name w:val="Título1"/>
    <w:basedOn w:val="Normal"/>
    <w:link w:val="TitleChar"/>
    <w:qFormat/>
    <w:rsid w:val="005E03CA"/>
    <w:pPr>
      <w:jc w:val="center"/>
    </w:pPr>
    <w:rPr>
      <w:b/>
      <w:bCs/>
      <w:sz w:val="24"/>
      <w:szCs w:val="24"/>
      <w:lang w:val="en-CA"/>
    </w:rPr>
  </w:style>
  <w:style w:type="paragraph" w:customStyle="1" w:styleId="SectionTitles">
    <w:name w:val="Section Titles"/>
    <w:basedOn w:val="Normal"/>
    <w:link w:val="SectionTitlesChar"/>
    <w:qFormat/>
    <w:rsid w:val="005E03CA"/>
    <w:rPr>
      <w:b/>
      <w:bCs/>
      <w:lang w:val="en-CA"/>
    </w:rPr>
  </w:style>
  <w:style w:type="character" w:customStyle="1" w:styleId="TitleChar">
    <w:name w:val="Title Char"/>
    <w:basedOn w:val="Fontepargpadro"/>
    <w:link w:val="Ttulo1"/>
    <w:rsid w:val="005E03CA"/>
    <w:rPr>
      <w:b/>
      <w:bCs/>
      <w:sz w:val="24"/>
      <w:szCs w:val="24"/>
      <w:lang w:val="en-CA"/>
    </w:rPr>
  </w:style>
  <w:style w:type="paragraph" w:customStyle="1" w:styleId="Text">
    <w:name w:val="Text"/>
    <w:basedOn w:val="Normal"/>
    <w:link w:val="TextChar"/>
    <w:qFormat/>
    <w:rsid w:val="005E03CA"/>
    <w:pPr>
      <w:jc w:val="both"/>
    </w:pPr>
    <w:rPr>
      <w:lang w:val="en-CA"/>
    </w:rPr>
  </w:style>
  <w:style w:type="character" w:customStyle="1" w:styleId="SectionTitlesChar">
    <w:name w:val="Section Titles Char"/>
    <w:basedOn w:val="Fontepargpadro"/>
    <w:link w:val="SectionTitles"/>
    <w:rsid w:val="005E03CA"/>
    <w:rPr>
      <w:b/>
      <w:bCs/>
      <w:lang w:val="en-CA"/>
    </w:rPr>
  </w:style>
  <w:style w:type="paragraph" w:customStyle="1" w:styleId="References">
    <w:name w:val="References"/>
    <w:basedOn w:val="Text"/>
    <w:link w:val="ReferencesChar"/>
    <w:qFormat/>
    <w:rsid w:val="009102E3"/>
    <w:pPr>
      <w:ind w:left="284" w:hanging="284"/>
    </w:pPr>
  </w:style>
  <w:style w:type="character" w:customStyle="1" w:styleId="TextChar">
    <w:name w:val="Text Char"/>
    <w:basedOn w:val="Fontepargpadro"/>
    <w:link w:val="Text"/>
    <w:rsid w:val="005E03CA"/>
    <w:rPr>
      <w:lang w:val="en-CA"/>
    </w:rPr>
  </w:style>
  <w:style w:type="paragraph" w:styleId="Cabealho">
    <w:name w:val="header"/>
    <w:basedOn w:val="Normal"/>
    <w:link w:val="Cabealho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eferencesChar">
    <w:name w:val="References Char"/>
    <w:basedOn w:val="TextChar"/>
    <w:link w:val="References"/>
    <w:rsid w:val="009102E3"/>
    <w:rPr>
      <w:lang w:val="en-CA"/>
    </w:rPr>
  </w:style>
  <w:style w:type="character" w:customStyle="1" w:styleId="CabealhoChar">
    <w:name w:val="Cabeçalho Char"/>
    <w:basedOn w:val="Fontepargpadro"/>
    <w:link w:val="Cabealho"/>
    <w:uiPriority w:val="99"/>
    <w:rsid w:val="009102E3"/>
  </w:style>
  <w:style w:type="paragraph" w:styleId="Rodap">
    <w:name w:val="footer"/>
    <w:basedOn w:val="Normal"/>
    <w:link w:val="RodapChar"/>
    <w:uiPriority w:val="99"/>
    <w:unhideWhenUsed/>
    <w:rsid w:val="009102E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102E3"/>
  </w:style>
  <w:style w:type="paragraph" w:customStyle="1" w:styleId="HeaderFootnote">
    <w:name w:val="Header / Footnote"/>
    <w:basedOn w:val="Rodap"/>
    <w:link w:val="HeaderFootnoteChar"/>
    <w:qFormat/>
    <w:rsid w:val="00C651DF"/>
    <w:rPr>
      <w:sz w:val="20"/>
      <w:szCs w:val="20"/>
      <w:lang w:val="en-CA"/>
    </w:rPr>
  </w:style>
  <w:style w:type="character" w:customStyle="1" w:styleId="HeaderFootnoteChar">
    <w:name w:val="Header / Footnote Char"/>
    <w:basedOn w:val="RodapChar"/>
    <w:link w:val="HeaderFootnote"/>
    <w:rsid w:val="00C651DF"/>
    <w:rPr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O BARBOSA DE MOURA</dc:creator>
  <cp:keywords/>
  <dc:description/>
  <cp:lastModifiedBy>GLAUCO DOS SANTOS FERREIRA DA SILVA</cp:lastModifiedBy>
  <cp:revision>2</cp:revision>
  <dcterms:created xsi:type="dcterms:W3CDTF">2022-04-05T01:35:00Z</dcterms:created>
  <dcterms:modified xsi:type="dcterms:W3CDTF">2022-04-05T01:35:00Z</dcterms:modified>
</cp:coreProperties>
</file>